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204.png" ContentType="image/png"/>
  <Override PartName="/word/media/rId501.png" ContentType="image/png"/>
  <Override PartName="/word/media/rId5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6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68.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2965, Number Passed Filter: 222630</w:t>
      </w:r>
      <w:r>
        <w:br/>
      </w:r>
      <w:r>
        <w:rPr>
          <w:rStyle w:val="VerbatimChar"/>
        </w:rPr>
        <w:t xml:space="preserve">## I Codes: 3549 (1.59173%)</w:t>
      </w:r>
      <w:r>
        <w:br/>
      </w:r>
      <w:r>
        <w:rPr>
          <w:rStyle w:val="VerbatimChar"/>
        </w:rPr>
        <w:t xml:space="preserve">## Q Codes: 520 (0.23322%)</w:t>
      </w:r>
      <w:r>
        <w:br/>
      </w:r>
      <w:r>
        <w:rPr>
          <w:rStyle w:val="VerbatimChar"/>
        </w:rPr>
        <w:t xml:space="preserve">## U Codes: 238 (0.10674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urbidity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urbidity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urbidity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urbidity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urbidity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urbidity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urbidity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urbidity_Sample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urbidity_Sample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Turbidity_Sample_Surface_files/figure-html/Trendlines_ManagedArea-1.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Turbidity_Sample_Surface_files/figure-html/Trendlines_ManagedArea-2.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Turbidity_Sample_Surface_files/figure-html/Trendlines_ManagedArea-3.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Turbidity_Sample_Surface_files/figure-html/Trendlines_ManagedArea-4.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Turbidity_Sample_Surface_files/figure-html/Trendlines_ManagedArea-5.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Turbidity_Sample_Surface_files/figure-html/Trendlines_ManagedArea-6.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Turbidity_Sample_Surface_files/figure-html/Trendlines_ManagedArea-7.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Turbidity_Sample_Surface_files/figure-html/Trendlines_ManagedArea-8.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Turbidity_Sample_Surface_files/figure-html/Trendlines_ManagedArea-9.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Turbidity_Sample_Surface_files/figure-html/Trendlines_ManagedArea-10.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Turbidity_Sample_Surface_files/figure-html/Trendlines_ManagedArea-1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Turbidity_Sample_Surface_files/figure-html/Trendlines_ManagedArea-1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Turbidity_Sample_Surface_files/figure-html/Trendlines_ManagedArea-1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urbidity_Sample_Surface_files/figure-html/Trendlines_ManagedArea-1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Turbidity_Sample_Surface_files/figure-html/Trendlines_ManagedArea-1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Turbidity_Sample_Surface_files/figure-html/Trendlines_ManagedArea-1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Turbidity_Sample_Surface_files/figure-html/Trendlines_ManagedArea-1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Turbidity_Sample_Surface_files/figure-html/Trendlines_ManagedArea-1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urbidity_Sample_Surface_files/figure-html/Trendlines_ManagedArea-1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urbidity_Sample_Surface_files/figure-html/Trendlines_ManagedArea-2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urbidity_Sample_Surface_files/figure-html/Trendlines_ManagedArea-2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urbidity_Sample_Surface_files/figure-html/Trendlines_ManagedArea-2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urbidity_Sample_Surface_files/figure-html/Trendlines_ManagedArea-2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urbidity_Sample_Surface_files/figure-html/Trendlines_ManagedArea-2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urbidity_Sample_Surface_files/figure-html/Trendlines_ManagedArea-2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urbidity_Sample_Surface_files/figure-html/Trendlines_ManagedArea-2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urbidity_Sample_Surface_files/figure-html/Trendlines_ManagedArea-2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urbidity_Sample_Surface_files/figure-html/Trendlines_ManagedArea-2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urbidity_Sample_Surface_files/figure-html/Trendlines_ManagedArea-2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urbidity_Sample_Surface_files/figure-html/Trendlines_ManagedArea-30.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urbidity_Sample_Surface_files/figure-html/Trendlines_ManagedArea-31.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urbidity_Sample_Surface_files/figure-html/Trendlines_ManagedArea-32.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Turbidity_Sample_Surface_files/figure-html/Trendlines_ManagedArea-33.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Turbidity_Sample_Surface_files/figure-html/Trendlines_ManagedArea-34.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Turbidity_Sample_Surface_files/figure-html/Trendlines_ManagedArea-35.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Turbidity_Sample_Surface_files/figure-html/Trendlines_ManagedArea-36.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Turbidity_Sample_Surface_files/figure-html/Trendlines_ManagedArea-37.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50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urbidity_Sample_Surface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urbidity_Sample_Surface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urbidity_Sample_Surface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urbidity_Sample_Surface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urbidity_Sample_Surface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urbidity_Sample_Surface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urbidity_Sample_Surface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urbidity_Sample_Surface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urbidity_Sample_Surface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urbidity_Sample_Surface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urbidity_Sample_Surface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urbidity_Sample_Surface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urbidity_Sample_Surface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urbidity_Sample_Surface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urbidity_Sample_Surface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urbidity_Sample_Surface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urbidity_Sample_Surface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urbidity_Sample_Surface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urbidity_Sample_Surface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urbidity_Sample_Surface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urbidity_Sample_Surface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urbidity_Sample_Surface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urbidity_Sample_Surface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urbidity_Sample_Surface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urbidity_Sample_Surface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Turbidity_Sample_Surface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Turbidity_Sample_Surface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Turbidity_Sample_Surface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Turbidity_Sample_Surface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Turbidity_Sample_Surface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Turbidity_Sample_Surface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Turbidity_Sample_Surface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Turbidity_Sample_Surface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Turbidity_Sample_Surface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Turbidity_Sample_Surface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Turbidity_Sample_Surface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Turbidity_Sample_Surface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Turbidity_Sample_Surface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Turbidity_Sample_Surface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Turbidity_Sample_Surface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Turbidity_Sample_Surface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Turbidity_Sample_Surface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Turbidity_Sample_Surface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Turbidity_Sample_Surface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Turbidity_Sample_Surface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Turbidity_Sample_Surface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Turbidity_Sample_Surface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Turbidity_Sample_Surface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Turbidity_Sample_Surface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Turbidity_Sample_Surface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Turbidity_Sample_Surface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Turbidity_Sample_Surface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Turbidity_Sample_Surface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Turbidity_Sample_Surface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Turbidity_Sample_Surface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Turbidity_Sample_Surface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Turbidity_Sample_Surface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Turbidity_Sample_Surface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Turbidity_Sample_Surface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Turbidity_Sample_Surface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Turbidity_Sample_Surface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Turbidity_Sample_Surface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Turbidity_Sample_Surface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Turbidity_Sample_Surface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Turbidity_Sample_Surface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Turbidity_Sample_Surface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Turbidity_Sample_Surface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Turbidity_Sample_Surface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Turbidity_Sample_Surface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Turbidity_Sample_Surface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Turbidity_Sample_Surface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Turbidity_Sample_Surface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Turbidity_Sample_Surface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Turbidity_Sample_Surface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Turbidity_Sample_Surface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Turbidity_Sample_Surface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Turbidity_Sample_Surface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Turbidity_Sample_Surface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Turbidity_Sample_Surface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Turbidity_Sample_Surface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Turbidity_Sample_Surface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Turbidity_Sample_Surface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Turbidity_Sample_Surface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Turbidity_Sample_Surface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Turbidity_Sample_Surface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Turbidity_Sample_Surface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Turbidity_Sample_Surface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Turbidity_Sample_Surface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Turbidity_Sample_Surface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Turbidity_Sample_Surface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Turbidity_Sample_Surface_files/figure-html/BoxPlots_ManagedArea-91.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Turbidity_Sample_Surface_files/figure-html/BoxPlots_ManagedArea-92.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Turbidity_Sample_Surface_files/figure-html/BoxPlots_ManagedArea-93.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Turbidity_Sample_Surface_files/figure-html/BoxPlots_ManagedArea-94.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Turbidity_Sample_Surface_files/figure-html/BoxPlots_ManagedArea-95.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Turbidity_Sample_Surface_files/figure-html/BoxPlots_ManagedArea-96.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Turbidity_Sample_Surface_files/figure-html/BoxPlots_ManagedArea-97.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Turbidity_Sample_Surface_files/figure-html/BoxPlots_ManagedArea-98.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Turbidity_Sample_Surface_files/figure-html/BoxPlots_ManagedArea-99.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Turbidity_Sample_Surface_files/figure-html/BoxPlots_ManagedArea-100.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Turbidity_Sample_Surface_files/figure-html/BoxPlots_ManagedArea-101.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Turbidity_Sample_Surface_files/figure-html/BoxPlots_ManagedArea-102.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Turbidity_Sample_Surface_files/figure-html/BoxPlots_ManagedArea-103.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Turbidity_Sample_Surface_files/figure-html/BoxPlots_ManagedArea-104.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Turbidity_Sample_Surface_files/figure-html/BoxPlots_ManagedArea-105.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Turbidity_Sample_Surface_files/figure-html/BoxPlots_ManagedArea-106.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Turbidity_Sample_Surface_files/figure-html/BoxPlots_ManagedArea-107.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Turbidity_Sample_Surface_files/figure-html/BoxPlots_ManagedArea-108.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Turbidity_Sample_Surface_files/figure-html/BoxPlots_ManagedArea-109.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Turbidity_Sample_Surface_files/figure-html/BoxPlots_ManagedArea-110.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Turbidity_Sample_Surface_files/figure-html/BoxPlots_ManagedArea-111.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p>
    <w:bookmarkEnd w:id="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204" Target="media/rId20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68" Target="media/rId6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urbidity</dc:title>
  <dc:creator/>
  <cp:keywords/>
  <dcterms:created xsi:type="dcterms:W3CDTF">2022-07-08T20:34:05Z</dcterms:created>
  <dcterms:modified xsi:type="dcterms:W3CDTF">2022-07-08T2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